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5D1198" w14:textId="77777777" w:rsidR="008F7E0C" w:rsidRDefault="008F7E0C" w:rsidP="008F7E0C">
      <w:pPr>
        <w:pStyle w:val="Heading1"/>
        <w:jc w:val="center"/>
      </w:pPr>
      <w:bookmarkStart w:id="0" w:name="_GoBack"/>
      <w:bookmarkEnd w:id="0"/>
      <w:r>
        <w:t>Lab: Data Types and Variables</w:t>
      </w:r>
    </w:p>
    <w:p w14:paraId="015A08C4" w14:textId="01B24C45" w:rsidR="00B96BCD" w:rsidRDefault="00B96BCD" w:rsidP="00B96BCD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4B78C97D" w14:textId="0E863706" w:rsidR="008F7E0C" w:rsidRPr="00B96BCD" w:rsidRDefault="00B96BCD" w:rsidP="00B96BCD">
      <w:pPr>
        <w:spacing w:before="0" w:after="0" w:line="0" w:lineRule="atLeast"/>
        <w:jc w:val="center"/>
        <w:rPr>
          <w:color w:val="FF0000"/>
          <w:lang w:val="bg-BG"/>
        </w:rPr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571A28">
          <w:rPr>
            <w:rStyle w:val="InternetLink"/>
            <w:lang w:val="bg-BG"/>
          </w:rPr>
          <w:t>https://judge.softuni.org/Contests/1721</w:t>
        </w:r>
      </w:hyperlink>
      <w:r>
        <w:rPr>
          <w:rStyle w:val="InternetLink"/>
          <w:lang w:val="bg-BG"/>
        </w:rPr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oncat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8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534403BA" w:rsidR="008F7E0C" w:rsidRPr="00804631" w:rsidRDefault="008F7E0C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>, print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lastRenderedPageBreak/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3052B076">
            <wp:extent cx="1979079" cy="3238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83593" cy="324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501C6206">
            <wp:extent cx="2543175" cy="784062"/>
            <wp:effectExtent l="19050" t="19050" r="9525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63963" cy="79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59107487">
            <wp:extent cx="3000375" cy="754871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9120" cy="759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464E4066">
            <wp:extent cx="5474970" cy="848580"/>
            <wp:effectExtent l="19050" t="19050" r="1143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7109" cy="850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FE5411" w14:textId="77777777" w:rsidR="000625F1" w:rsidRDefault="000625F1" w:rsidP="008068A2">
      <w:pPr>
        <w:spacing w:after="0" w:line="240" w:lineRule="auto"/>
      </w:pPr>
      <w:r>
        <w:separator/>
      </w:r>
    </w:p>
  </w:endnote>
  <w:endnote w:type="continuationSeparator" w:id="0">
    <w:p w14:paraId="7D6A2794" w14:textId="77777777" w:rsidR="000625F1" w:rsidRDefault="000625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4A0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4A0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4A0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4A0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ECFCB0" w14:textId="77777777" w:rsidR="000625F1" w:rsidRDefault="000625F1" w:rsidP="008068A2">
      <w:pPr>
        <w:spacing w:after="0" w:line="240" w:lineRule="auto"/>
      </w:pPr>
      <w:r>
        <w:separator/>
      </w:r>
    </w:p>
  </w:footnote>
  <w:footnote w:type="continuationSeparator" w:id="0">
    <w:p w14:paraId="62DB33FC" w14:textId="77777777" w:rsidR="000625F1" w:rsidRDefault="000625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6"/>
  </w:num>
  <w:num w:numId="41">
    <w:abstractNumId w:val="5"/>
  </w:num>
  <w:num w:numId="42">
    <w:abstractNumId w:val="41"/>
  </w:num>
  <w:num w:numId="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qQUACF/T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5F1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A4F"/>
    <w:rsid w:val="0063342B"/>
    <w:rsid w:val="00640502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42"/>
    <w:rsid w:val="00AA377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4A03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en.wikipedia.org/wiki/Tropical_yea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C7C20-0F2F-42D7-BBF7-1EC9CB7A0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1-29T20:02:00Z</dcterms:created>
  <dcterms:modified xsi:type="dcterms:W3CDTF">2023-01-29T20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